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pPr w:leftFromText="180" w:rightFromText="180" w:vertAnchor="text" w:horzAnchor="page" w:tblpX="496" w:tblpY="-1012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9"/>
        <w:gridCol w:w="7889"/>
      </w:tblGrid>
      <w:tr w:rsidR="009123A3" w14:paraId="3BF0AB27" w14:textId="77777777" w:rsidTr="00D8261D">
        <w:trPr>
          <w:trHeight w:val="1179"/>
        </w:trPr>
        <w:tc>
          <w:tcPr>
            <w:tcW w:w="2459" w:type="dxa"/>
          </w:tcPr>
          <w:p w14:paraId="3EE214F1" w14:textId="77777777" w:rsidR="009123A3" w:rsidRDefault="009123A3" w:rsidP="009123A3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60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1AE2B955" wp14:editId="06ECB445">
                  <wp:extent cx="1424305" cy="759774"/>
                  <wp:effectExtent l="0" t="0" r="0" b="2540"/>
                  <wp:docPr id="1" name="Picture 1" descr="Macintosh HD:Users:busrainal:Downloads:bolu-abant-izzet-baysal-üniversitesi-770x43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usrainal:Downloads:bolu-abant-izzet-baysal-üniversitesi-770x4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2678" cy="764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89" w:type="dxa"/>
          </w:tcPr>
          <w:p w14:paraId="024A27D6" w14:textId="57B4603C" w:rsidR="009123A3" w:rsidRDefault="009123A3" w:rsidP="00D3588F">
            <w:pPr>
              <w:pStyle w:val="AralkYok"/>
              <w:ind w:left="-1292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.C.</w:t>
            </w:r>
          </w:p>
          <w:p w14:paraId="71E6FEC0" w14:textId="3DDCB444" w:rsidR="009123A3" w:rsidRPr="0043550F" w:rsidRDefault="009123A3" w:rsidP="00D3588F">
            <w:pPr>
              <w:pStyle w:val="AralkYok"/>
              <w:ind w:left="-1292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LU</w:t>
            </w: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BANT İZZET BAYSAL ÜNİVERSİTESİ</w:t>
            </w:r>
          </w:p>
          <w:p w14:paraId="45C80CEE" w14:textId="77777777" w:rsidR="009123A3" w:rsidRDefault="009123A3" w:rsidP="00D3588F">
            <w:pPr>
              <w:pStyle w:val="AralkYok"/>
              <w:ind w:left="-1292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49AD">
              <w:rPr>
                <w:rFonts w:ascii="Times New Roman" w:hAnsi="Times New Roman" w:cs="Times New Roman"/>
                <w:bCs/>
                <w:sz w:val="20"/>
                <w:szCs w:val="20"/>
              </w:rPr>
              <w:t>SAĞLIK BİLİMLERİ FAKÜLTESİ</w:t>
            </w:r>
          </w:p>
          <w:p w14:paraId="26A4D6B6" w14:textId="50ED1F90" w:rsidR="009123A3" w:rsidRPr="0043550F" w:rsidRDefault="00C57F31" w:rsidP="00D3588F">
            <w:pPr>
              <w:pStyle w:val="AralkYok"/>
              <w:ind w:left="-1292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BESLENME VE DİYETETİK</w:t>
            </w:r>
            <w:r w:rsidR="009123A3" w:rsidRPr="00A949A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BÖLÜMÜ</w:t>
            </w:r>
          </w:p>
          <w:p w14:paraId="1CCDCC33" w14:textId="56FC5FB5" w:rsidR="009123A3" w:rsidRPr="00C0691E" w:rsidRDefault="009123A3" w:rsidP="00D3588F">
            <w:pPr>
              <w:pStyle w:val="AralkYok"/>
              <w:ind w:left="-1292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0691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J BAŞVURU FORMU</w:t>
            </w:r>
          </w:p>
          <w:p w14:paraId="1E1F9054" w14:textId="77777777" w:rsidR="009123A3" w:rsidRDefault="009123A3" w:rsidP="009123A3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1A77FD17" w14:textId="77777777" w:rsidR="004F001F" w:rsidRPr="0043550F" w:rsidRDefault="004F001F" w:rsidP="004F001F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23F816A0" w14:textId="77777777" w:rsidR="00D720BD" w:rsidRDefault="00D720BD" w:rsidP="004F001F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08350F49" w14:textId="45790EFD" w:rsidR="004F001F" w:rsidRPr="0043550F" w:rsidRDefault="004B61B0" w:rsidP="004F001F">
      <w:pPr>
        <w:pStyle w:val="AralkYok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  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>…</w:t>
      </w:r>
      <w:proofErr w:type="gramStart"/>
      <w:r w:rsidR="004F001F" w:rsidRPr="0043550F">
        <w:rPr>
          <w:rFonts w:ascii="Times New Roman" w:hAnsi="Times New Roman" w:cs="Times New Roman"/>
          <w:bCs/>
          <w:sz w:val="20"/>
          <w:szCs w:val="20"/>
        </w:rPr>
        <w:t>/….</w:t>
      </w:r>
      <w:proofErr w:type="gramEnd"/>
      <w:r w:rsidR="004F001F" w:rsidRPr="0043550F">
        <w:rPr>
          <w:rFonts w:ascii="Times New Roman" w:hAnsi="Times New Roman" w:cs="Times New Roman"/>
          <w:bCs/>
          <w:sz w:val="20"/>
          <w:szCs w:val="20"/>
        </w:rPr>
        <w:t>/20…</w:t>
      </w:r>
    </w:p>
    <w:p w14:paraId="3C25CF0D" w14:textId="77777777" w:rsidR="004F001F" w:rsidRPr="0043550F" w:rsidRDefault="004F001F" w:rsidP="00D3588F">
      <w:pPr>
        <w:pStyle w:val="AralkYok"/>
        <w:ind w:left="3261" w:firstLine="708"/>
        <w:rPr>
          <w:rFonts w:ascii="Times New Roman" w:hAnsi="Times New Roman" w:cs="Times New Roman"/>
          <w:bCs/>
          <w:sz w:val="20"/>
          <w:szCs w:val="20"/>
        </w:rPr>
      </w:pPr>
      <w:r w:rsidRPr="0043550F">
        <w:rPr>
          <w:rFonts w:ascii="Times New Roman" w:hAnsi="Times New Roman" w:cs="Times New Roman"/>
          <w:bCs/>
          <w:sz w:val="20"/>
          <w:szCs w:val="20"/>
        </w:rPr>
        <w:t>İLGİLİ MAKAMA</w:t>
      </w:r>
    </w:p>
    <w:p w14:paraId="118509AE" w14:textId="77777777" w:rsidR="004F001F" w:rsidRPr="0043550F" w:rsidRDefault="004F001F" w:rsidP="00D3588F">
      <w:pPr>
        <w:pStyle w:val="AralkYok"/>
        <w:ind w:left="-426"/>
        <w:rPr>
          <w:rFonts w:ascii="Times New Roman" w:hAnsi="Times New Roman" w:cs="Times New Roman"/>
          <w:bCs/>
          <w:sz w:val="20"/>
          <w:szCs w:val="20"/>
        </w:rPr>
      </w:pPr>
    </w:p>
    <w:p w14:paraId="298D7627" w14:textId="13ADA5A2" w:rsidR="004F001F" w:rsidRPr="0043550F" w:rsidRDefault="00C0691E" w:rsidP="00D3588F">
      <w:pPr>
        <w:pStyle w:val="AralkYok"/>
        <w:ind w:left="-426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           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>Aşağıda bil</w:t>
      </w:r>
      <w:r w:rsidR="00B97566">
        <w:rPr>
          <w:rFonts w:ascii="Times New Roman" w:hAnsi="Times New Roman" w:cs="Times New Roman"/>
          <w:bCs/>
          <w:sz w:val="20"/>
          <w:szCs w:val="20"/>
        </w:rPr>
        <w:t xml:space="preserve">gileri yer alan öğrencimiz, </w:t>
      </w:r>
      <w:proofErr w:type="gramStart"/>
      <w:r w:rsidR="00B97566">
        <w:rPr>
          <w:rFonts w:ascii="Times New Roman" w:hAnsi="Times New Roman" w:cs="Times New Roman"/>
          <w:bCs/>
          <w:sz w:val="20"/>
          <w:szCs w:val="20"/>
        </w:rPr>
        <w:t xml:space="preserve"> ….</w:t>
      </w:r>
      <w:proofErr w:type="gramEnd"/>
      <w:r w:rsidR="00B97566">
        <w:rPr>
          <w:rFonts w:ascii="Times New Roman" w:hAnsi="Times New Roman" w:cs="Times New Roman"/>
          <w:bCs/>
          <w:sz w:val="20"/>
          <w:szCs w:val="20"/>
        </w:rPr>
        <w:t xml:space="preserve">. </w:t>
      </w:r>
      <w:proofErr w:type="gramStart"/>
      <w:r w:rsidR="00B97566">
        <w:rPr>
          <w:rFonts w:ascii="Times New Roman" w:hAnsi="Times New Roman" w:cs="Times New Roman"/>
          <w:bCs/>
          <w:sz w:val="20"/>
          <w:szCs w:val="20"/>
        </w:rPr>
        <w:t>i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>ş</w:t>
      </w:r>
      <w:proofErr w:type="gramEnd"/>
      <w:r w:rsidR="004F001F" w:rsidRPr="0043550F">
        <w:rPr>
          <w:rFonts w:ascii="Times New Roman" w:hAnsi="Times New Roman" w:cs="Times New Roman"/>
          <w:bCs/>
          <w:sz w:val="20"/>
          <w:szCs w:val="20"/>
        </w:rPr>
        <w:t xml:space="preserve"> günü </w:t>
      </w:r>
      <w:r w:rsidR="00001C4D">
        <w:rPr>
          <w:rFonts w:ascii="Times New Roman" w:hAnsi="Times New Roman" w:cs="Times New Roman"/>
          <w:b/>
          <w:bCs/>
          <w:sz w:val="20"/>
          <w:szCs w:val="20"/>
        </w:rPr>
        <w:t>gönüllü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 xml:space="preserve"> yaz stajını kurumunuzda yapmak istemektedir. 5510 sayılı Sosyal Sigortalar ve Genel Sağlık Si</w:t>
      </w:r>
      <w:r w:rsidR="00B97566">
        <w:rPr>
          <w:rFonts w:ascii="Times New Roman" w:hAnsi="Times New Roman" w:cs="Times New Roman"/>
          <w:bCs/>
          <w:sz w:val="20"/>
          <w:szCs w:val="20"/>
        </w:rPr>
        <w:t>gortası Kanunu’nun 87. Maddesi (e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 xml:space="preserve">) bendi hükümleri uyarınca, öğrencinin </w:t>
      </w:r>
      <w:r w:rsidR="00001C4D">
        <w:rPr>
          <w:rFonts w:ascii="Times New Roman" w:hAnsi="Times New Roman" w:cs="Times New Roman"/>
          <w:bCs/>
          <w:sz w:val="20"/>
          <w:szCs w:val="20"/>
        </w:rPr>
        <w:t xml:space="preserve">gönüllü 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>olarak staj yapaca</w:t>
      </w:r>
      <w:r w:rsidR="00156554">
        <w:rPr>
          <w:rFonts w:ascii="Times New Roman" w:hAnsi="Times New Roman" w:cs="Times New Roman"/>
          <w:bCs/>
          <w:sz w:val="20"/>
          <w:szCs w:val="20"/>
        </w:rPr>
        <w:t>ğı döneme ilişkin</w:t>
      </w:r>
      <w:proofErr w:type="gramStart"/>
      <w:r w:rsidR="00156554">
        <w:rPr>
          <w:rFonts w:ascii="Times New Roman" w:hAnsi="Times New Roman" w:cs="Times New Roman"/>
          <w:bCs/>
          <w:sz w:val="20"/>
          <w:szCs w:val="20"/>
        </w:rPr>
        <w:t xml:space="preserve"> …</w:t>
      </w:r>
      <w:r w:rsidR="00B97566">
        <w:rPr>
          <w:rFonts w:ascii="Times New Roman" w:hAnsi="Times New Roman" w:cs="Times New Roman"/>
          <w:bCs/>
          <w:sz w:val="20"/>
          <w:szCs w:val="20"/>
        </w:rPr>
        <w:t>.</w:t>
      </w:r>
      <w:proofErr w:type="gramEnd"/>
      <w:r w:rsidR="00B97566">
        <w:rPr>
          <w:rFonts w:ascii="Times New Roman" w:hAnsi="Times New Roman" w:cs="Times New Roman"/>
          <w:bCs/>
          <w:sz w:val="20"/>
          <w:szCs w:val="20"/>
        </w:rPr>
        <w:t>.</w:t>
      </w:r>
      <w:r w:rsidR="00156554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gramStart"/>
      <w:r w:rsidR="00156554">
        <w:rPr>
          <w:rFonts w:ascii="Times New Roman" w:hAnsi="Times New Roman" w:cs="Times New Roman"/>
          <w:bCs/>
          <w:sz w:val="20"/>
          <w:szCs w:val="20"/>
        </w:rPr>
        <w:t>iş</w:t>
      </w:r>
      <w:proofErr w:type="gramEnd"/>
      <w:r w:rsidR="00156554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gramStart"/>
      <w:r w:rsidR="00156554">
        <w:rPr>
          <w:rFonts w:ascii="Times New Roman" w:hAnsi="Times New Roman" w:cs="Times New Roman"/>
          <w:bCs/>
          <w:sz w:val="20"/>
          <w:szCs w:val="20"/>
        </w:rPr>
        <w:t xml:space="preserve">günlük 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156554">
        <w:rPr>
          <w:rFonts w:ascii="Times New Roman" w:hAnsi="Times New Roman" w:cs="Times New Roman"/>
          <w:bCs/>
          <w:sz w:val="20"/>
          <w:szCs w:val="20"/>
        </w:rPr>
        <w:t>“</w:t>
      </w:r>
      <w:proofErr w:type="gramEnd"/>
      <w:r w:rsidR="00156554">
        <w:rPr>
          <w:rFonts w:ascii="Times New Roman" w:hAnsi="Times New Roman" w:cs="Times New Roman"/>
          <w:bCs/>
          <w:sz w:val="20"/>
          <w:szCs w:val="20"/>
        </w:rPr>
        <w:t>İş Kazası ve Meslek Hastalığı”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 xml:space="preserve"> sigortası primi Üniversitemiz tarafından karşılanacaktır.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>Öğrencimizin kurumunuzda staj yapmasının uygun olup olmadığının tarafımıza bildirilmesi</w:t>
      </w:r>
      <w:r w:rsidR="006A7989">
        <w:rPr>
          <w:rFonts w:ascii="Times New Roman" w:hAnsi="Times New Roman" w:cs="Times New Roman"/>
          <w:bCs/>
          <w:sz w:val="20"/>
          <w:szCs w:val="20"/>
        </w:rPr>
        <w:t>ni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 xml:space="preserve"> arz/rica ederim.  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ab/>
      </w:r>
    </w:p>
    <w:p w14:paraId="32FA758F" w14:textId="77777777" w:rsidR="004F001F" w:rsidRPr="0043550F" w:rsidRDefault="004F001F" w:rsidP="00D3588F">
      <w:pPr>
        <w:pStyle w:val="AralkYok"/>
        <w:ind w:left="-426"/>
        <w:rPr>
          <w:rFonts w:ascii="Times New Roman" w:hAnsi="Times New Roman" w:cs="Times New Roman"/>
          <w:bCs/>
          <w:sz w:val="20"/>
          <w:szCs w:val="20"/>
        </w:rPr>
      </w:pP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</w:p>
    <w:p w14:paraId="4D7CBC0D" w14:textId="6D12746E" w:rsidR="004F001F" w:rsidRPr="0043550F" w:rsidRDefault="004F001F" w:rsidP="00D3588F">
      <w:pPr>
        <w:pStyle w:val="AralkYok"/>
        <w:ind w:left="-426"/>
        <w:rPr>
          <w:rFonts w:ascii="Times New Roman" w:hAnsi="Times New Roman" w:cs="Times New Roman"/>
          <w:bCs/>
          <w:sz w:val="20"/>
          <w:szCs w:val="20"/>
        </w:rPr>
      </w:pP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  <w:t xml:space="preserve">       </w:t>
      </w:r>
      <w:r w:rsidR="00D51820">
        <w:rPr>
          <w:rFonts w:ascii="Times New Roman" w:hAnsi="Times New Roman" w:cs="Times New Roman"/>
          <w:bCs/>
          <w:sz w:val="20"/>
          <w:szCs w:val="20"/>
        </w:rPr>
        <w:tab/>
        <w:t xml:space="preserve">     </w:t>
      </w:r>
      <w:r w:rsidRPr="0043550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2A52A3" w:rsidRPr="00A949AD">
        <w:rPr>
          <w:rFonts w:ascii="Times New Roman" w:hAnsi="Times New Roman" w:cs="Times New Roman"/>
          <w:bCs/>
          <w:sz w:val="20"/>
          <w:szCs w:val="20"/>
        </w:rPr>
        <w:t xml:space="preserve">Sağlık Bilimleri </w:t>
      </w:r>
      <w:r w:rsidR="002A52A3">
        <w:rPr>
          <w:rFonts w:ascii="Times New Roman" w:hAnsi="Times New Roman" w:cs="Times New Roman"/>
          <w:bCs/>
          <w:sz w:val="20"/>
          <w:szCs w:val="20"/>
        </w:rPr>
        <w:t>Fakültesi</w:t>
      </w:r>
    </w:p>
    <w:p w14:paraId="4547150A" w14:textId="04F2504A" w:rsidR="004F001F" w:rsidRDefault="004F001F" w:rsidP="004F001F">
      <w:pPr>
        <w:pStyle w:val="AralkYok"/>
        <w:rPr>
          <w:rFonts w:ascii="Times New Roman" w:hAnsi="Times New Roman" w:cs="Times New Roman"/>
          <w:bCs/>
          <w:sz w:val="20"/>
          <w:szCs w:val="20"/>
        </w:rPr>
      </w:pP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</w:r>
      <w:r w:rsidRPr="0043550F">
        <w:rPr>
          <w:rFonts w:ascii="Times New Roman" w:hAnsi="Times New Roman" w:cs="Times New Roman"/>
          <w:bCs/>
          <w:sz w:val="20"/>
          <w:szCs w:val="20"/>
        </w:rPr>
        <w:tab/>
        <w:t xml:space="preserve">              </w:t>
      </w:r>
      <w:r w:rsidR="00156554">
        <w:rPr>
          <w:rFonts w:ascii="Times New Roman" w:hAnsi="Times New Roman" w:cs="Times New Roman"/>
          <w:bCs/>
          <w:sz w:val="20"/>
          <w:szCs w:val="20"/>
        </w:rPr>
        <w:t xml:space="preserve">      </w:t>
      </w:r>
      <w:r w:rsidR="00D51820">
        <w:rPr>
          <w:rFonts w:ascii="Times New Roman" w:hAnsi="Times New Roman" w:cs="Times New Roman"/>
          <w:bCs/>
          <w:sz w:val="20"/>
          <w:szCs w:val="20"/>
        </w:rPr>
        <w:t xml:space="preserve">    </w:t>
      </w:r>
      <w:r w:rsidR="00142502">
        <w:rPr>
          <w:rFonts w:ascii="Times New Roman" w:hAnsi="Times New Roman" w:cs="Times New Roman"/>
          <w:bCs/>
          <w:sz w:val="20"/>
          <w:szCs w:val="20"/>
        </w:rPr>
        <w:t xml:space="preserve">   </w:t>
      </w:r>
      <w:r w:rsidR="00D51820">
        <w:rPr>
          <w:rFonts w:ascii="Times New Roman" w:hAnsi="Times New Roman" w:cs="Times New Roman"/>
          <w:bCs/>
          <w:sz w:val="20"/>
          <w:szCs w:val="20"/>
        </w:rPr>
        <w:t xml:space="preserve">  </w:t>
      </w:r>
      <w:r w:rsidR="002A52A3">
        <w:rPr>
          <w:rFonts w:ascii="Times New Roman" w:hAnsi="Times New Roman" w:cs="Times New Roman"/>
          <w:bCs/>
          <w:sz w:val="20"/>
          <w:szCs w:val="20"/>
        </w:rPr>
        <w:t xml:space="preserve">        </w:t>
      </w:r>
      <w:r w:rsidR="00D51820">
        <w:rPr>
          <w:rFonts w:ascii="Times New Roman" w:hAnsi="Times New Roman" w:cs="Times New Roman"/>
          <w:bCs/>
          <w:sz w:val="20"/>
          <w:szCs w:val="20"/>
        </w:rPr>
        <w:t xml:space="preserve"> İmza</w:t>
      </w:r>
    </w:p>
    <w:p w14:paraId="5EFECBBF" w14:textId="6FDB464F" w:rsidR="005D1563" w:rsidRDefault="005D1563" w:rsidP="004F001F">
      <w:pPr>
        <w:pStyle w:val="AralkYok"/>
        <w:rPr>
          <w:rFonts w:ascii="Times New Roman" w:hAnsi="Times New Roman" w:cs="Times New Roman"/>
          <w:bCs/>
          <w:sz w:val="20"/>
          <w:szCs w:val="20"/>
        </w:rPr>
      </w:pPr>
    </w:p>
    <w:p w14:paraId="4A25426E" w14:textId="12724803" w:rsidR="005D1563" w:rsidRDefault="005D1563" w:rsidP="004F001F">
      <w:pPr>
        <w:pStyle w:val="AralkYok"/>
        <w:rPr>
          <w:rFonts w:ascii="Times New Roman" w:hAnsi="Times New Roman" w:cs="Times New Roman"/>
          <w:bCs/>
          <w:sz w:val="20"/>
          <w:szCs w:val="20"/>
        </w:rPr>
      </w:pPr>
    </w:p>
    <w:p w14:paraId="45414A98" w14:textId="74D78933" w:rsidR="005D1563" w:rsidRDefault="005D1563" w:rsidP="004F001F">
      <w:pPr>
        <w:pStyle w:val="AralkYok"/>
        <w:rPr>
          <w:rFonts w:ascii="Times New Roman" w:hAnsi="Times New Roman" w:cs="Times New Roman"/>
          <w:bCs/>
          <w:sz w:val="20"/>
          <w:szCs w:val="20"/>
        </w:rPr>
      </w:pPr>
    </w:p>
    <w:p w14:paraId="0BB75D85" w14:textId="77777777" w:rsidR="005D1563" w:rsidRPr="0043550F" w:rsidRDefault="005D1563" w:rsidP="004F001F">
      <w:pPr>
        <w:pStyle w:val="AralkYok"/>
        <w:rPr>
          <w:rFonts w:ascii="Times New Roman" w:hAnsi="Times New Roman" w:cs="Times New Roman"/>
          <w:bCs/>
          <w:sz w:val="20"/>
          <w:szCs w:val="20"/>
        </w:rPr>
      </w:pPr>
    </w:p>
    <w:p w14:paraId="52FF0410" w14:textId="77777777" w:rsidR="004F001F" w:rsidRPr="0043550F" w:rsidRDefault="004F001F" w:rsidP="004F001F">
      <w:pPr>
        <w:pStyle w:val="AralkYok"/>
        <w:rPr>
          <w:rFonts w:ascii="Times New Roman" w:hAnsi="Times New Roman" w:cs="Times New Roman"/>
          <w:b/>
          <w:bCs/>
          <w:sz w:val="20"/>
          <w:szCs w:val="20"/>
        </w:rPr>
      </w:pPr>
      <w:r w:rsidRPr="0043550F">
        <w:rPr>
          <w:rFonts w:ascii="Times New Roman" w:hAnsi="Times New Roman" w:cs="Times New Roman"/>
          <w:b/>
          <w:bCs/>
          <w:sz w:val="20"/>
          <w:szCs w:val="20"/>
        </w:rPr>
        <w:t>STAJ TALEP EDEN KURUM</w:t>
      </w:r>
    </w:p>
    <w:tbl>
      <w:tblPr>
        <w:tblW w:w="9924" w:type="dxa"/>
        <w:tblInd w:w="-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"/>
        <w:gridCol w:w="3177"/>
        <w:gridCol w:w="2985"/>
        <w:gridCol w:w="2769"/>
      </w:tblGrid>
      <w:tr w:rsidR="0043550F" w:rsidRPr="0043550F" w14:paraId="6CB9C1EA" w14:textId="77777777" w:rsidTr="00C0691E">
        <w:trPr>
          <w:trHeight w:val="195"/>
        </w:trPr>
        <w:tc>
          <w:tcPr>
            <w:tcW w:w="993" w:type="dxa"/>
          </w:tcPr>
          <w:p w14:paraId="1C4BB514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dı </w:t>
            </w:r>
          </w:p>
        </w:tc>
        <w:tc>
          <w:tcPr>
            <w:tcW w:w="8931" w:type="dxa"/>
            <w:gridSpan w:val="3"/>
          </w:tcPr>
          <w:p w14:paraId="1F6E7CE3" w14:textId="463E0CB1" w:rsidR="004F001F" w:rsidRPr="0043550F" w:rsidRDefault="00A949AD" w:rsidP="00D51820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Bolu </w:t>
            </w:r>
            <w:r w:rsidR="004F001F" w:rsidRPr="004355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bant İzzet Baysal Üniversitesi </w:t>
            </w:r>
            <w:r w:rsidRPr="00A949A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ağlık Bilimleri </w:t>
            </w:r>
            <w:r w:rsidR="002A52A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Fakültesi </w:t>
            </w:r>
            <w:r w:rsidR="00C57F31">
              <w:rPr>
                <w:rFonts w:ascii="Times New Roman" w:hAnsi="Times New Roman" w:cs="Times New Roman"/>
                <w:bCs/>
                <w:sz w:val="20"/>
                <w:szCs w:val="20"/>
              </w:rPr>
              <w:t>Beslenme ve Diyetetik</w:t>
            </w:r>
            <w:r w:rsidRPr="00A949A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Bölümü</w:t>
            </w:r>
          </w:p>
        </w:tc>
      </w:tr>
      <w:tr w:rsidR="0043550F" w:rsidRPr="0043550F" w14:paraId="097BC1B5" w14:textId="77777777" w:rsidTr="00C0691E">
        <w:trPr>
          <w:trHeight w:val="315"/>
        </w:trPr>
        <w:tc>
          <w:tcPr>
            <w:tcW w:w="993" w:type="dxa"/>
          </w:tcPr>
          <w:p w14:paraId="2D5129B7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resi</w:t>
            </w:r>
          </w:p>
        </w:tc>
        <w:tc>
          <w:tcPr>
            <w:tcW w:w="8931" w:type="dxa"/>
            <w:gridSpan w:val="3"/>
          </w:tcPr>
          <w:p w14:paraId="1DBA2720" w14:textId="5B7CDDB3" w:rsidR="004F001F" w:rsidRPr="0043550F" w:rsidRDefault="00A949AD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Bolu </w:t>
            </w:r>
            <w:r w:rsidR="004F001F" w:rsidRPr="0043550F">
              <w:rPr>
                <w:rFonts w:ascii="Times New Roman" w:hAnsi="Times New Roman" w:cs="Times New Roman"/>
                <w:bCs/>
                <w:sz w:val="20"/>
                <w:szCs w:val="20"/>
              </w:rPr>
              <w:t>Abant İzzet Bays</w:t>
            </w:r>
            <w:r w:rsidR="005A6AC9">
              <w:rPr>
                <w:rFonts w:ascii="Times New Roman" w:hAnsi="Times New Roman" w:cs="Times New Roman"/>
                <w:bCs/>
                <w:sz w:val="20"/>
                <w:szCs w:val="20"/>
              </w:rPr>
              <w:t>al Üniversitesi Gölköy Yerleşkesi 14030 – Merkez /</w:t>
            </w:r>
            <w:r w:rsidR="004F001F" w:rsidRPr="004355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BOLU</w:t>
            </w:r>
          </w:p>
        </w:tc>
      </w:tr>
      <w:tr w:rsidR="0043550F" w:rsidRPr="0043550F" w14:paraId="4343DA9B" w14:textId="77777777" w:rsidTr="00C0691E">
        <w:trPr>
          <w:trHeight w:val="330"/>
        </w:trPr>
        <w:tc>
          <w:tcPr>
            <w:tcW w:w="993" w:type="dxa"/>
          </w:tcPr>
          <w:p w14:paraId="6BC2F061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l No</w:t>
            </w:r>
          </w:p>
        </w:tc>
        <w:tc>
          <w:tcPr>
            <w:tcW w:w="3177" w:type="dxa"/>
          </w:tcPr>
          <w:p w14:paraId="308C98D9" w14:textId="0E70E546" w:rsidR="004F001F" w:rsidRPr="0043550F" w:rsidRDefault="005B27F8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 374 254 10 00/</w:t>
            </w:r>
            <w:r w:rsidR="00001C4D">
              <w:rPr>
                <w:rFonts w:ascii="Times New Roman" w:hAnsi="Times New Roman" w:cs="Times New Roman"/>
                <w:bCs/>
                <w:sz w:val="20"/>
                <w:szCs w:val="20"/>
              </w:rPr>
              <w:t>6101</w:t>
            </w:r>
          </w:p>
        </w:tc>
        <w:tc>
          <w:tcPr>
            <w:tcW w:w="2985" w:type="dxa"/>
          </w:tcPr>
          <w:p w14:paraId="1CD08DFB" w14:textId="77777777" w:rsidR="004F001F" w:rsidRPr="00090A69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gramStart"/>
            <w:r w:rsidRPr="00090A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aks  No</w:t>
            </w:r>
            <w:proofErr w:type="gramEnd"/>
          </w:p>
        </w:tc>
        <w:tc>
          <w:tcPr>
            <w:tcW w:w="2769" w:type="dxa"/>
          </w:tcPr>
          <w:p w14:paraId="4E5AF0C6" w14:textId="4561683C" w:rsidR="004F001F" w:rsidRDefault="005B27F8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 374 253 45 57</w:t>
            </w:r>
          </w:p>
          <w:p w14:paraId="07E3A529" w14:textId="44E89047" w:rsidR="005B27F8" w:rsidRPr="0043550F" w:rsidRDefault="005B27F8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43550F" w:rsidRPr="0043550F" w14:paraId="74714282" w14:textId="77777777" w:rsidTr="00C0691E">
        <w:trPr>
          <w:trHeight w:val="267"/>
        </w:trPr>
        <w:tc>
          <w:tcPr>
            <w:tcW w:w="993" w:type="dxa"/>
          </w:tcPr>
          <w:p w14:paraId="1D263571" w14:textId="371C79C4" w:rsidR="004F001F" w:rsidRPr="0043550F" w:rsidRDefault="008E26EB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b adresi</w:t>
            </w:r>
          </w:p>
        </w:tc>
        <w:tc>
          <w:tcPr>
            <w:tcW w:w="3177" w:type="dxa"/>
          </w:tcPr>
          <w:p w14:paraId="5DDCEE51" w14:textId="12D10E26" w:rsidR="004F001F" w:rsidRPr="0043550F" w:rsidRDefault="00090A69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www.sbf.ibu.edu.tr</w:t>
            </w:r>
          </w:p>
        </w:tc>
        <w:tc>
          <w:tcPr>
            <w:tcW w:w="2985" w:type="dxa"/>
          </w:tcPr>
          <w:p w14:paraId="7FAF7117" w14:textId="77777777" w:rsidR="004F001F" w:rsidRPr="00090A69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90A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urum e-posta adresi</w:t>
            </w:r>
          </w:p>
        </w:tc>
        <w:tc>
          <w:tcPr>
            <w:tcW w:w="2769" w:type="dxa"/>
          </w:tcPr>
          <w:p w14:paraId="08926D21" w14:textId="182D0978" w:rsidR="004F001F" w:rsidRPr="0043550F" w:rsidRDefault="00090A69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sbf@ibu.edu.tr</w:t>
            </w:r>
          </w:p>
        </w:tc>
      </w:tr>
    </w:tbl>
    <w:p w14:paraId="4D3E8E56" w14:textId="77777777" w:rsidR="00350671" w:rsidRDefault="00350671" w:rsidP="004F001F">
      <w:pPr>
        <w:pStyle w:val="AralkYok"/>
        <w:rPr>
          <w:rFonts w:ascii="Times New Roman" w:hAnsi="Times New Roman" w:cs="Times New Roman"/>
          <w:b/>
          <w:bCs/>
          <w:sz w:val="20"/>
          <w:szCs w:val="20"/>
        </w:rPr>
      </w:pPr>
    </w:p>
    <w:p w14:paraId="381165EB" w14:textId="77777777" w:rsidR="004F001F" w:rsidRPr="00350671" w:rsidRDefault="004F001F" w:rsidP="004F001F">
      <w:pPr>
        <w:pStyle w:val="AralkYok"/>
        <w:rPr>
          <w:rFonts w:ascii="Times New Roman" w:hAnsi="Times New Roman" w:cs="Times New Roman"/>
          <w:b/>
          <w:bCs/>
          <w:sz w:val="20"/>
          <w:szCs w:val="20"/>
        </w:rPr>
      </w:pPr>
      <w:r w:rsidRPr="00350671">
        <w:rPr>
          <w:rFonts w:ascii="Times New Roman" w:hAnsi="Times New Roman" w:cs="Times New Roman"/>
          <w:b/>
          <w:bCs/>
          <w:sz w:val="20"/>
          <w:szCs w:val="20"/>
        </w:rPr>
        <w:t>STAJ YAPACAK ÖĞRENCİ</w:t>
      </w:r>
    </w:p>
    <w:tbl>
      <w:tblPr>
        <w:tblW w:w="9942" w:type="dxa"/>
        <w:tblInd w:w="-3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62"/>
        <w:gridCol w:w="4078"/>
        <w:gridCol w:w="1592"/>
        <w:gridCol w:w="2410"/>
      </w:tblGrid>
      <w:tr w:rsidR="0043550F" w:rsidRPr="0043550F" w14:paraId="4BD65A35" w14:textId="77777777" w:rsidTr="00C0691E">
        <w:trPr>
          <w:trHeight w:val="165"/>
        </w:trPr>
        <w:tc>
          <w:tcPr>
            <w:tcW w:w="1862" w:type="dxa"/>
          </w:tcPr>
          <w:p w14:paraId="0E7FC968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4078" w:type="dxa"/>
          </w:tcPr>
          <w:p w14:paraId="575E56DF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92" w:type="dxa"/>
          </w:tcPr>
          <w:p w14:paraId="59379CC6" w14:textId="6247A870" w:rsidR="004F001F" w:rsidRPr="0043550F" w:rsidRDefault="004F001F" w:rsidP="00350671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.C. Kimlik No</w:t>
            </w:r>
            <w:r w:rsidR="003506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10" w:type="dxa"/>
          </w:tcPr>
          <w:p w14:paraId="45864A1F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50F" w:rsidRPr="0043550F" w14:paraId="05583073" w14:textId="77777777" w:rsidTr="00C0691E">
        <w:trPr>
          <w:trHeight w:val="285"/>
        </w:trPr>
        <w:tc>
          <w:tcPr>
            <w:tcW w:w="1862" w:type="dxa"/>
          </w:tcPr>
          <w:p w14:paraId="794F8003" w14:textId="5516355A" w:rsidR="004F001F" w:rsidRPr="0043550F" w:rsidRDefault="00350671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nci No</w:t>
            </w:r>
          </w:p>
        </w:tc>
        <w:tc>
          <w:tcPr>
            <w:tcW w:w="4078" w:type="dxa"/>
          </w:tcPr>
          <w:p w14:paraId="79EEEE58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92" w:type="dxa"/>
          </w:tcPr>
          <w:p w14:paraId="5E3A9E87" w14:textId="7215C8DF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tim Yılı</w:t>
            </w:r>
            <w:r w:rsidR="003506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10" w:type="dxa"/>
          </w:tcPr>
          <w:p w14:paraId="09E084ED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50F" w:rsidRPr="0043550F" w14:paraId="62DD5417" w14:textId="77777777" w:rsidTr="00C0691E">
        <w:trPr>
          <w:trHeight w:val="267"/>
        </w:trPr>
        <w:tc>
          <w:tcPr>
            <w:tcW w:w="1862" w:type="dxa"/>
          </w:tcPr>
          <w:p w14:paraId="23474FAC" w14:textId="63091E63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-Posta</w:t>
            </w:r>
            <w:r w:rsidR="003506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dresi</w:t>
            </w:r>
          </w:p>
        </w:tc>
        <w:tc>
          <w:tcPr>
            <w:tcW w:w="4078" w:type="dxa"/>
          </w:tcPr>
          <w:p w14:paraId="01C82D30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92" w:type="dxa"/>
          </w:tcPr>
          <w:p w14:paraId="777A4AA6" w14:textId="48C7FA56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l No</w:t>
            </w:r>
            <w:r w:rsidR="003506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10" w:type="dxa"/>
          </w:tcPr>
          <w:p w14:paraId="298EB5B3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50F" w:rsidRPr="0043550F" w14:paraId="49C40B2F" w14:textId="77777777" w:rsidTr="00C0691E">
        <w:trPr>
          <w:trHeight w:val="512"/>
        </w:trPr>
        <w:tc>
          <w:tcPr>
            <w:tcW w:w="1862" w:type="dxa"/>
          </w:tcPr>
          <w:p w14:paraId="5FEFDBCF" w14:textId="16D5CA3B" w:rsidR="004F001F" w:rsidRPr="0043550F" w:rsidRDefault="00350671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kametgah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dresi</w:t>
            </w:r>
          </w:p>
        </w:tc>
        <w:tc>
          <w:tcPr>
            <w:tcW w:w="8080" w:type="dxa"/>
            <w:gridSpan w:val="3"/>
          </w:tcPr>
          <w:p w14:paraId="0FD06BCB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00EDEC02" w14:textId="77777777" w:rsidR="004F001F" w:rsidRPr="0043550F" w:rsidRDefault="004F001F" w:rsidP="004F001F">
      <w:pPr>
        <w:pStyle w:val="AralkYok"/>
        <w:rPr>
          <w:rFonts w:ascii="Times New Roman" w:hAnsi="Times New Roman" w:cs="Times New Roman"/>
          <w:bCs/>
          <w:sz w:val="20"/>
          <w:szCs w:val="20"/>
        </w:rPr>
      </w:pPr>
    </w:p>
    <w:p w14:paraId="4283CBB6" w14:textId="77777777" w:rsidR="004F001F" w:rsidRPr="00350671" w:rsidRDefault="004F001F" w:rsidP="004F001F">
      <w:pPr>
        <w:pStyle w:val="AralkYok"/>
        <w:rPr>
          <w:rFonts w:ascii="Times New Roman" w:hAnsi="Times New Roman" w:cs="Times New Roman"/>
          <w:b/>
          <w:bCs/>
          <w:sz w:val="20"/>
          <w:szCs w:val="20"/>
        </w:rPr>
      </w:pPr>
      <w:r w:rsidRPr="00350671">
        <w:rPr>
          <w:rFonts w:ascii="Times New Roman" w:hAnsi="Times New Roman" w:cs="Times New Roman"/>
          <w:b/>
          <w:bCs/>
          <w:sz w:val="20"/>
          <w:szCs w:val="20"/>
        </w:rPr>
        <w:t>STAJ YAPILACAK KURUM</w:t>
      </w:r>
    </w:p>
    <w:tbl>
      <w:tblPr>
        <w:tblW w:w="10017" w:type="dxa"/>
        <w:tblInd w:w="-4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37"/>
        <w:gridCol w:w="3969"/>
        <w:gridCol w:w="1559"/>
        <w:gridCol w:w="2552"/>
      </w:tblGrid>
      <w:tr w:rsidR="0043550F" w:rsidRPr="0043550F" w14:paraId="49112ECD" w14:textId="77777777" w:rsidTr="00C0691E">
        <w:trPr>
          <w:trHeight w:val="180"/>
        </w:trPr>
        <w:tc>
          <w:tcPr>
            <w:tcW w:w="1937" w:type="dxa"/>
          </w:tcPr>
          <w:p w14:paraId="552AEDCB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dı </w:t>
            </w:r>
          </w:p>
        </w:tc>
        <w:tc>
          <w:tcPr>
            <w:tcW w:w="8080" w:type="dxa"/>
            <w:gridSpan w:val="3"/>
          </w:tcPr>
          <w:p w14:paraId="6AF16088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50F" w:rsidRPr="0043550F" w14:paraId="6686C0C0" w14:textId="77777777" w:rsidTr="00C0691E">
        <w:trPr>
          <w:trHeight w:val="416"/>
        </w:trPr>
        <w:tc>
          <w:tcPr>
            <w:tcW w:w="1937" w:type="dxa"/>
          </w:tcPr>
          <w:p w14:paraId="333D4FCE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resi</w:t>
            </w:r>
          </w:p>
        </w:tc>
        <w:tc>
          <w:tcPr>
            <w:tcW w:w="8080" w:type="dxa"/>
            <w:gridSpan w:val="3"/>
          </w:tcPr>
          <w:p w14:paraId="522B69CD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50F" w:rsidRPr="0043550F" w14:paraId="41675847" w14:textId="77777777" w:rsidTr="00C0691E">
        <w:trPr>
          <w:trHeight w:val="165"/>
        </w:trPr>
        <w:tc>
          <w:tcPr>
            <w:tcW w:w="1937" w:type="dxa"/>
          </w:tcPr>
          <w:p w14:paraId="5A9D7970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l No</w:t>
            </w:r>
          </w:p>
        </w:tc>
        <w:tc>
          <w:tcPr>
            <w:tcW w:w="3969" w:type="dxa"/>
          </w:tcPr>
          <w:p w14:paraId="6648A8E8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0C84C9B7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aks No</w:t>
            </w:r>
          </w:p>
        </w:tc>
        <w:tc>
          <w:tcPr>
            <w:tcW w:w="2552" w:type="dxa"/>
          </w:tcPr>
          <w:p w14:paraId="5D3B2781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43550F" w:rsidRPr="0043550F" w14:paraId="1CAB396D" w14:textId="77777777" w:rsidTr="00C0691E">
        <w:trPr>
          <w:trHeight w:val="210"/>
        </w:trPr>
        <w:tc>
          <w:tcPr>
            <w:tcW w:w="1937" w:type="dxa"/>
          </w:tcPr>
          <w:p w14:paraId="34B28285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- Posta</w:t>
            </w:r>
          </w:p>
        </w:tc>
        <w:tc>
          <w:tcPr>
            <w:tcW w:w="3969" w:type="dxa"/>
          </w:tcPr>
          <w:p w14:paraId="3F460348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7BF8A843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b Adresi</w:t>
            </w:r>
          </w:p>
        </w:tc>
        <w:tc>
          <w:tcPr>
            <w:tcW w:w="2552" w:type="dxa"/>
          </w:tcPr>
          <w:p w14:paraId="0D5BFAA5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43550F" w:rsidRPr="0043550F" w14:paraId="3E83C070" w14:textId="77777777" w:rsidTr="00C0691E">
        <w:trPr>
          <w:trHeight w:val="342"/>
        </w:trPr>
        <w:tc>
          <w:tcPr>
            <w:tcW w:w="1937" w:type="dxa"/>
          </w:tcPr>
          <w:p w14:paraId="6FC6C7E3" w14:textId="5A61CB6B" w:rsidR="004F001F" w:rsidRPr="0043550F" w:rsidRDefault="008E26EB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j</w:t>
            </w:r>
            <w:r w:rsidR="004F001F"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şlama Tarihi</w:t>
            </w:r>
          </w:p>
        </w:tc>
        <w:tc>
          <w:tcPr>
            <w:tcW w:w="3969" w:type="dxa"/>
          </w:tcPr>
          <w:p w14:paraId="37EF3FA2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7069008A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j Bitiş Tarihi</w:t>
            </w:r>
          </w:p>
        </w:tc>
        <w:tc>
          <w:tcPr>
            <w:tcW w:w="2552" w:type="dxa"/>
          </w:tcPr>
          <w:p w14:paraId="0746B468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14:paraId="5F7A6D8A" w14:textId="77777777" w:rsidR="004F001F" w:rsidRPr="0043550F" w:rsidRDefault="004F001F" w:rsidP="004F001F">
      <w:pPr>
        <w:pStyle w:val="AralkYok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pPr w:leftFromText="141" w:rightFromText="141" w:vertAnchor="text" w:tblpX="-5329" w:tblpY="1"/>
        <w:tblW w:w="117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4111"/>
        <w:gridCol w:w="5738"/>
        <w:gridCol w:w="215"/>
        <w:gridCol w:w="727"/>
      </w:tblGrid>
      <w:tr w:rsidR="0043550F" w:rsidRPr="0043550F" w14:paraId="1FD161CD" w14:textId="77777777" w:rsidTr="00B3221B">
        <w:trPr>
          <w:gridAfter w:val="2"/>
          <w:wAfter w:w="942" w:type="dxa"/>
          <w:trHeight w:val="65"/>
        </w:trPr>
        <w:tc>
          <w:tcPr>
            <w:tcW w:w="10770" w:type="dxa"/>
            <w:gridSpan w:val="3"/>
            <w:tcBorders>
              <w:top w:val="nil"/>
              <w:bottom w:val="nil"/>
              <w:right w:val="nil"/>
            </w:tcBorders>
          </w:tcPr>
          <w:p w14:paraId="76C933B3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43550F" w:rsidRPr="0043550F" w14:paraId="515B6B74" w14:textId="77777777" w:rsidTr="00C0691E">
        <w:trPr>
          <w:gridAfter w:val="1"/>
          <w:wAfter w:w="727" w:type="dxa"/>
          <w:trHeight w:val="975"/>
        </w:trPr>
        <w:tc>
          <w:tcPr>
            <w:tcW w:w="921" w:type="dxa"/>
            <w:tcBorders>
              <w:top w:val="nil"/>
              <w:bottom w:val="nil"/>
              <w:right w:val="single" w:sz="4" w:space="0" w:color="auto"/>
            </w:tcBorders>
          </w:tcPr>
          <w:p w14:paraId="3EA1AE0B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1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48BF9D" w14:textId="77777777" w:rsidR="00C62C7E" w:rsidRDefault="00C62C7E" w:rsidP="00C62C7E">
            <w:pPr>
              <w:pStyle w:val="AralkYok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774B67AE" w14:textId="22D564CA" w:rsidR="00E11E13" w:rsidRPr="00E11E13" w:rsidRDefault="004F001F" w:rsidP="00156554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11E13">
              <w:rPr>
                <w:rFonts w:ascii="Times New Roman" w:hAnsi="Times New Roman" w:cs="Times New Roman"/>
                <w:bCs/>
                <w:sz w:val="20"/>
                <w:szCs w:val="20"/>
              </w:rPr>
              <w:t>Belge üzerindeki bilgilerin doğru olduğunu beyan ederim</w:t>
            </w:r>
            <w:r w:rsidR="00E11E13" w:rsidRPr="00E11E13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  <w:p w14:paraId="682AA9D2" w14:textId="31025ACB" w:rsidR="00E11E13" w:rsidRDefault="00E11E13" w:rsidP="00E11E13">
            <w:pPr>
              <w:pStyle w:val="AralkYok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Öğrencinin</w:t>
            </w:r>
            <w:r w:rsidRPr="004355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dı Soyadı</w:t>
            </w:r>
          </w:p>
          <w:p w14:paraId="47C1D027" w14:textId="1057FFD7" w:rsidR="00E11E13" w:rsidRDefault="00E11E13" w:rsidP="00E11E13">
            <w:pPr>
              <w:pStyle w:val="AralkYok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İmza</w:t>
            </w:r>
          </w:p>
          <w:p w14:paraId="6FE2372C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546B979B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5D00667D" w14:textId="77777777" w:rsidR="00C62C7E" w:rsidRPr="0043550F" w:rsidRDefault="00C62C7E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600A0C0F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Cs/>
                <w:sz w:val="20"/>
                <w:szCs w:val="20"/>
              </w:rPr>
              <w:t>Tarih:</w:t>
            </w:r>
          </w:p>
        </w:tc>
        <w:tc>
          <w:tcPr>
            <w:tcW w:w="595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7D92A8" w14:textId="77777777" w:rsidR="004F001F" w:rsidRDefault="004F001F" w:rsidP="00C62C7E">
            <w:pPr>
              <w:pStyle w:val="AralkYok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Cs/>
                <w:sz w:val="20"/>
                <w:szCs w:val="20"/>
              </w:rPr>
              <w:t>STAJ YAPILACAK KURUM ONAYI</w:t>
            </w:r>
          </w:p>
          <w:p w14:paraId="60829909" w14:textId="77777777" w:rsidR="00C62C7E" w:rsidRPr="0043550F" w:rsidRDefault="00C62C7E" w:rsidP="00C62C7E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65E8AC34" w14:textId="77777777" w:rsidR="00C62C7E" w:rsidRDefault="00C62C7E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2127120C" w14:textId="671F2892" w:rsidR="00C62C7E" w:rsidRDefault="00C62C7E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Yetkili Adı </w:t>
            </w: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Soyadı :</w:t>
            </w:r>
            <w:proofErr w:type="gramEnd"/>
          </w:p>
          <w:p w14:paraId="787036DB" w14:textId="31644F05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Cs/>
                <w:sz w:val="20"/>
                <w:szCs w:val="20"/>
              </w:rPr>
              <w:t>İmza</w:t>
            </w:r>
            <w:r w:rsidR="00C62C7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                   </w:t>
            </w:r>
            <w:proofErr w:type="gramStart"/>
            <w:r w:rsidR="00C62C7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:</w:t>
            </w:r>
            <w:proofErr w:type="gramEnd"/>
          </w:p>
          <w:p w14:paraId="7B05BD1C" w14:textId="365B2ED3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Cs/>
                <w:sz w:val="20"/>
                <w:szCs w:val="20"/>
              </w:rPr>
              <w:t>Kaşe/ Mühür</w:t>
            </w:r>
            <w:r w:rsidR="00C62C7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      </w:t>
            </w:r>
            <w:proofErr w:type="gramStart"/>
            <w:r w:rsidR="00C62C7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:</w:t>
            </w:r>
            <w:proofErr w:type="gramEnd"/>
          </w:p>
          <w:p w14:paraId="2634C44C" w14:textId="632012EA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3550F">
              <w:rPr>
                <w:rFonts w:ascii="Times New Roman" w:hAnsi="Times New Roman" w:cs="Times New Roman"/>
                <w:bCs/>
                <w:sz w:val="20"/>
                <w:szCs w:val="20"/>
              </w:rPr>
              <w:t>Tarih</w:t>
            </w:r>
            <w:r w:rsidR="00C62C7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                  </w:t>
            </w:r>
            <w:proofErr w:type="gramStart"/>
            <w:r w:rsidR="00C62C7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</w:t>
            </w:r>
            <w:r w:rsidRPr="0043550F">
              <w:rPr>
                <w:rFonts w:ascii="Times New Roman" w:hAnsi="Times New Roman" w:cs="Times New Roman"/>
                <w:bCs/>
                <w:sz w:val="20"/>
                <w:szCs w:val="20"/>
              </w:rPr>
              <w:t>:</w:t>
            </w:r>
            <w:proofErr w:type="gramEnd"/>
          </w:p>
        </w:tc>
      </w:tr>
      <w:tr w:rsidR="0043550F" w:rsidRPr="0043550F" w14:paraId="058987F5" w14:textId="77777777" w:rsidTr="00C0691E">
        <w:trPr>
          <w:trHeight w:val="1039"/>
        </w:trPr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3624CC" w14:textId="174213DB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E6FEA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95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83AA0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3DE510" w14:textId="77777777" w:rsidR="004F001F" w:rsidRPr="0043550F" w:rsidRDefault="004F001F" w:rsidP="004F001F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14:paraId="08318046" w14:textId="77777777" w:rsidR="004F001F" w:rsidRPr="0043550F" w:rsidRDefault="004F001F" w:rsidP="004F001F">
      <w:pPr>
        <w:pStyle w:val="AralkYok"/>
        <w:rPr>
          <w:rFonts w:ascii="Times New Roman" w:hAnsi="Times New Roman" w:cs="Times New Roman"/>
          <w:bCs/>
          <w:sz w:val="20"/>
          <w:szCs w:val="20"/>
        </w:rPr>
      </w:pPr>
    </w:p>
    <w:p w14:paraId="6E12AEBB" w14:textId="294766FE" w:rsidR="004F001F" w:rsidRDefault="009B4792" w:rsidP="004F001F">
      <w:pPr>
        <w:pStyle w:val="AralkYok"/>
        <w:jc w:val="both"/>
        <w:rPr>
          <w:rFonts w:ascii="Times New Roman" w:hAnsi="Times New Roman" w:cs="Times New Roman"/>
          <w:bCs/>
          <w:sz w:val="20"/>
          <w:szCs w:val="20"/>
        </w:rPr>
      </w:pPr>
      <w:proofErr w:type="gramStart"/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>NOT</w:t>
      </w:r>
      <w:r w:rsidR="0016230F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</w:t>
      </w:r>
      <w:r w:rsidR="00517A98" w:rsidRPr="00B3221B">
        <w:rPr>
          <w:rFonts w:ascii="Times New Roman" w:hAnsi="Times New Roman" w:cs="Times New Roman"/>
          <w:b/>
          <w:bCs/>
          <w:sz w:val="20"/>
          <w:szCs w:val="20"/>
          <w:u w:val="single"/>
        </w:rPr>
        <w:t>:</w:t>
      </w:r>
      <w:proofErr w:type="gramEnd"/>
      <w:r w:rsidR="00517A98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6A7989">
        <w:rPr>
          <w:rFonts w:ascii="Times New Roman" w:hAnsi="Times New Roman" w:cs="Times New Roman"/>
          <w:bCs/>
          <w:sz w:val="20"/>
          <w:szCs w:val="20"/>
        </w:rPr>
        <w:t xml:space="preserve">Bu form </w:t>
      </w:r>
      <w:r w:rsidR="006A7989" w:rsidRPr="00001C4D">
        <w:rPr>
          <w:rFonts w:ascii="Times New Roman" w:hAnsi="Times New Roman" w:cs="Times New Roman"/>
          <w:b/>
          <w:sz w:val="20"/>
          <w:szCs w:val="20"/>
        </w:rPr>
        <w:t>üç</w:t>
      </w:r>
      <w:r w:rsidR="004F001F" w:rsidRPr="00001C4D">
        <w:rPr>
          <w:rFonts w:ascii="Times New Roman" w:hAnsi="Times New Roman" w:cs="Times New Roman"/>
          <w:b/>
          <w:sz w:val="20"/>
          <w:szCs w:val="20"/>
        </w:rPr>
        <w:t xml:space="preserve"> nüsha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 xml:space="preserve"> olarak düzenlenecektir. Öğrenci</w:t>
      </w:r>
      <w:r w:rsidR="0015655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A02891">
        <w:rPr>
          <w:rFonts w:ascii="Times New Roman" w:hAnsi="Times New Roman" w:cs="Times New Roman"/>
          <w:bCs/>
          <w:sz w:val="20"/>
          <w:szCs w:val="20"/>
        </w:rPr>
        <w:t xml:space="preserve">Onaylı olan </w:t>
      </w:r>
      <w:r w:rsidR="00156554">
        <w:rPr>
          <w:rFonts w:ascii="Times New Roman" w:hAnsi="Times New Roman" w:cs="Times New Roman"/>
          <w:bCs/>
          <w:sz w:val="20"/>
          <w:szCs w:val="20"/>
        </w:rPr>
        <w:t>Staj Başvuru Formunu</w:t>
      </w:r>
      <w:r w:rsidR="006A7989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156554">
        <w:rPr>
          <w:rFonts w:ascii="Times New Roman" w:hAnsi="Times New Roman" w:cs="Times New Roman"/>
          <w:bCs/>
          <w:sz w:val="20"/>
          <w:szCs w:val="20"/>
        </w:rPr>
        <w:t>s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>taj yapa</w:t>
      </w:r>
      <w:r w:rsidR="00156554">
        <w:rPr>
          <w:rFonts w:ascii="Times New Roman" w:hAnsi="Times New Roman" w:cs="Times New Roman"/>
          <w:bCs/>
          <w:sz w:val="20"/>
          <w:szCs w:val="20"/>
        </w:rPr>
        <w:t>cağı kuruma</w:t>
      </w:r>
      <w:r w:rsidR="006A7989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02891">
        <w:rPr>
          <w:rFonts w:ascii="Times New Roman" w:hAnsi="Times New Roman" w:cs="Times New Roman"/>
          <w:bCs/>
          <w:sz w:val="20"/>
          <w:szCs w:val="20"/>
        </w:rPr>
        <w:t xml:space="preserve">da </w:t>
      </w:r>
      <w:r w:rsidR="00156554">
        <w:rPr>
          <w:rFonts w:ascii="Times New Roman" w:hAnsi="Times New Roman" w:cs="Times New Roman"/>
          <w:bCs/>
          <w:sz w:val="20"/>
          <w:szCs w:val="20"/>
        </w:rPr>
        <w:t xml:space="preserve">onaylattıktan sonra, bir nüshasını kendisi alacak, </w:t>
      </w:r>
      <w:r w:rsidR="006A7989">
        <w:rPr>
          <w:rFonts w:ascii="Times New Roman" w:hAnsi="Times New Roman" w:cs="Times New Roman"/>
          <w:bCs/>
          <w:sz w:val="20"/>
          <w:szCs w:val="20"/>
        </w:rPr>
        <w:t xml:space="preserve">bir nüshasını staj yapacağı kuruma teslim edecek, </w:t>
      </w:r>
      <w:r w:rsidR="00156554">
        <w:rPr>
          <w:rFonts w:ascii="Times New Roman" w:hAnsi="Times New Roman" w:cs="Times New Roman"/>
          <w:bCs/>
          <w:sz w:val="20"/>
          <w:szCs w:val="20"/>
        </w:rPr>
        <w:t xml:space="preserve">diğer 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>nüshasını</w:t>
      </w:r>
      <w:r w:rsidR="00156554">
        <w:rPr>
          <w:rFonts w:ascii="Times New Roman" w:hAnsi="Times New Roman" w:cs="Times New Roman"/>
          <w:bCs/>
          <w:sz w:val="20"/>
          <w:szCs w:val="20"/>
        </w:rPr>
        <w:t xml:space="preserve"> ise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5D1563">
        <w:rPr>
          <w:rFonts w:ascii="Times New Roman" w:hAnsi="Times New Roman" w:cs="Times New Roman"/>
          <w:bCs/>
          <w:sz w:val="20"/>
          <w:szCs w:val="20"/>
        </w:rPr>
        <w:t>Sağlık Bilimleri Fakültesi SGK görevlisine diğer</w:t>
      </w:r>
      <w:r w:rsidR="00F457AC">
        <w:rPr>
          <w:rFonts w:ascii="Times New Roman" w:hAnsi="Times New Roman" w:cs="Times New Roman"/>
          <w:bCs/>
          <w:sz w:val="20"/>
          <w:szCs w:val="20"/>
        </w:rPr>
        <w:t xml:space="preserve"> belgelerle 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>beraber</w:t>
      </w:r>
      <w:r w:rsidR="006A7989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4F001F" w:rsidRPr="0043550F">
        <w:rPr>
          <w:rFonts w:ascii="Times New Roman" w:hAnsi="Times New Roman" w:cs="Times New Roman"/>
          <w:bCs/>
          <w:sz w:val="20"/>
          <w:szCs w:val="20"/>
        </w:rPr>
        <w:t>teslim edecektir.</w:t>
      </w:r>
    </w:p>
    <w:p w14:paraId="2832DAB2" w14:textId="77777777" w:rsidR="0016230F" w:rsidRDefault="0016230F" w:rsidP="004F001F">
      <w:pPr>
        <w:pStyle w:val="AralkYok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163ABC47" w14:textId="5BA8DC2B" w:rsidR="004F001F" w:rsidRPr="0043550F" w:rsidRDefault="004F001F" w:rsidP="004F001F">
      <w:pPr>
        <w:pStyle w:val="AralkYok"/>
        <w:jc w:val="both"/>
        <w:rPr>
          <w:rFonts w:ascii="Times New Roman" w:hAnsi="Times New Roman" w:cs="Times New Roman"/>
          <w:bCs/>
          <w:sz w:val="20"/>
          <w:szCs w:val="20"/>
        </w:rPr>
      </w:pPr>
    </w:p>
    <w:sectPr w:rsidR="004F001F" w:rsidRPr="0043550F" w:rsidSect="0016230F">
      <w:pgSz w:w="11906" w:h="16838"/>
      <w:pgMar w:top="1417" w:right="1133" w:bottom="568" w:left="1418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5454F" w14:textId="77777777" w:rsidR="001520B4" w:rsidRDefault="001520B4" w:rsidP="004F001F">
      <w:pPr>
        <w:spacing w:after="0" w:line="240" w:lineRule="auto"/>
      </w:pPr>
      <w:r>
        <w:separator/>
      </w:r>
    </w:p>
  </w:endnote>
  <w:endnote w:type="continuationSeparator" w:id="0">
    <w:p w14:paraId="65EE1D82" w14:textId="77777777" w:rsidR="001520B4" w:rsidRDefault="001520B4" w:rsidP="004F0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B06F66" w14:textId="77777777" w:rsidR="001520B4" w:rsidRDefault="001520B4" w:rsidP="004F001F">
      <w:pPr>
        <w:spacing w:after="0" w:line="240" w:lineRule="auto"/>
      </w:pPr>
      <w:r>
        <w:separator/>
      </w:r>
    </w:p>
  </w:footnote>
  <w:footnote w:type="continuationSeparator" w:id="0">
    <w:p w14:paraId="5846EB5D" w14:textId="77777777" w:rsidR="001520B4" w:rsidRDefault="001520B4" w:rsidP="004F00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3FE7C1A"/>
    <w:multiLevelType w:val="hybridMultilevel"/>
    <w:tmpl w:val="75100E7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5EA082D"/>
    <w:multiLevelType w:val="hybridMultilevel"/>
    <w:tmpl w:val="3F09B45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E82FB61"/>
    <w:multiLevelType w:val="hybridMultilevel"/>
    <w:tmpl w:val="5934A6D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9F91FFCE"/>
    <w:multiLevelType w:val="hybridMultilevel"/>
    <w:tmpl w:val="802D091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C23D2339"/>
    <w:multiLevelType w:val="hybridMultilevel"/>
    <w:tmpl w:val="BF587EF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E0BA8729"/>
    <w:multiLevelType w:val="hybridMultilevel"/>
    <w:tmpl w:val="BF7067B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E5B41488"/>
    <w:multiLevelType w:val="hybridMultilevel"/>
    <w:tmpl w:val="18F49A6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75E81C8"/>
    <w:multiLevelType w:val="hybridMultilevel"/>
    <w:tmpl w:val="D755391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E93EA802"/>
    <w:multiLevelType w:val="hybridMultilevel"/>
    <w:tmpl w:val="B6E5D60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B3CF86D"/>
    <w:multiLevelType w:val="hybridMultilevel"/>
    <w:tmpl w:val="391A4CD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26C399F"/>
    <w:multiLevelType w:val="hybridMultilevel"/>
    <w:tmpl w:val="3EBBE13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6E2DA3E"/>
    <w:multiLevelType w:val="hybridMultilevel"/>
    <w:tmpl w:val="284BED8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B8857CE"/>
    <w:multiLevelType w:val="hybridMultilevel"/>
    <w:tmpl w:val="B891497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0C1429AC"/>
    <w:multiLevelType w:val="hybridMultilevel"/>
    <w:tmpl w:val="0405056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10C70AFC"/>
    <w:multiLevelType w:val="hybridMultilevel"/>
    <w:tmpl w:val="3BC23E3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31D8A175"/>
    <w:multiLevelType w:val="hybridMultilevel"/>
    <w:tmpl w:val="8597571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53FA15FA"/>
    <w:multiLevelType w:val="hybridMultilevel"/>
    <w:tmpl w:val="5689C9D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609FF89D"/>
    <w:multiLevelType w:val="hybridMultilevel"/>
    <w:tmpl w:val="3345CCB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72AAB980"/>
    <w:multiLevelType w:val="hybridMultilevel"/>
    <w:tmpl w:val="29C530B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783142DB"/>
    <w:multiLevelType w:val="hybridMultilevel"/>
    <w:tmpl w:val="2B7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565137">
    <w:abstractNumId w:val="19"/>
  </w:num>
  <w:num w:numId="2" w16cid:durableId="877204337">
    <w:abstractNumId w:val="10"/>
  </w:num>
  <w:num w:numId="3" w16cid:durableId="2041784097">
    <w:abstractNumId w:val="15"/>
  </w:num>
  <w:num w:numId="4" w16cid:durableId="46494411">
    <w:abstractNumId w:val="17"/>
  </w:num>
  <w:num w:numId="5" w16cid:durableId="927468487">
    <w:abstractNumId w:val="2"/>
  </w:num>
  <w:num w:numId="6" w16cid:durableId="63336010">
    <w:abstractNumId w:val="13"/>
  </w:num>
  <w:num w:numId="7" w16cid:durableId="269051635">
    <w:abstractNumId w:val="0"/>
  </w:num>
  <w:num w:numId="8" w16cid:durableId="1351448253">
    <w:abstractNumId w:val="7"/>
  </w:num>
  <w:num w:numId="9" w16cid:durableId="862208033">
    <w:abstractNumId w:val="6"/>
  </w:num>
  <w:num w:numId="10" w16cid:durableId="1723212726">
    <w:abstractNumId w:val="1"/>
  </w:num>
  <w:num w:numId="11" w16cid:durableId="2036231197">
    <w:abstractNumId w:val="14"/>
  </w:num>
  <w:num w:numId="12" w16cid:durableId="346754906">
    <w:abstractNumId w:val="4"/>
  </w:num>
  <w:num w:numId="13" w16cid:durableId="1124468803">
    <w:abstractNumId w:val="9"/>
  </w:num>
  <w:num w:numId="14" w16cid:durableId="1184897584">
    <w:abstractNumId w:val="11"/>
  </w:num>
  <w:num w:numId="15" w16cid:durableId="893198835">
    <w:abstractNumId w:val="3"/>
  </w:num>
  <w:num w:numId="16" w16cid:durableId="385221651">
    <w:abstractNumId w:val="12"/>
  </w:num>
  <w:num w:numId="17" w16cid:durableId="1546527955">
    <w:abstractNumId w:val="18"/>
  </w:num>
  <w:num w:numId="18" w16cid:durableId="264582796">
    <w:abstractNumId w:val="5"/>
  </w:num>
  <w:num w:numId="19" w16cid:durableId="1296446390">
    <w:abstractNumId w:val="16"/>
  </w:num>
  <w:num w:numId="20" w16cid:durableId="17303791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NjYxMTQwNjA1MjRT0lEKTi0uzszPAykwqgUAAlUgkSwAAAA="/>
  </w:docVars>
  <w:rsids>
    <w:rsidRoot w:val="004F001F"/>
    <w:rsid w:val="00001C4D"/>
    <w:rsid w:val="00037A66"/>
    <w:rsid w:val="00090A69"/>
    <w:rsid w:val="00142502"/>
    <w:rsid w:val="001520B4"/>
    <w:rsid w:val="00156554"/>
    <w:rsid w:val="00157AA4"/>
    <w:rsid w:val="0016230F"/>
    <w:rsid w:val="001839BB"/>
    <w:rsid w:val="00183E3F"/>
    <w:rsid w:val="001D144D"/>
    <w:rsid w:val="002018B2"/>
    <w:rsid w:val="00227195"/>
    <w:rsid w:val="00271806"/>
    <w:rsid w:val="002A3A55"/>
    <w:rsid w:val="002A52A3"/>
    <w:rsid w:val="002F4436"/>
    <w:rsid w:val="0031021D"/>
    <w:rsid w:val="00342CCB"/>
    <w:rsid w:val="00342D93"/>
    <w:rsid w:val="00345E95"/>
    <w:rsid w:val="00350671"/>
    <w:rsid w:val="003E0BE5"/>
    <w:rsid w:val="004060B1"/>
    <w:rsid w:val="0043550F"/>
    <w:rsid w:val="00435A26"/>
    <w:rsid w:val="004A4E48"/>
    <w:rsid w:val="004B61B0"/>
    <w:rsid w:val="004D3A41"/>
    <w:rsid w:val="004F001F"/>
    <w:rsid w:val="004F775F"/>
    <w:rsid w:val="00517A98"/>
    <w:rsid w:val="005248D1"/>
    <w:rsid w:val="0056767E"/>
    <w:rsid w:val="005A6AC9"/>
    <w:rsid w:val="005B27F8"/>
    <w:rsid w:val="005D1563"/>
    <w:rsid w:val="006756E2"/>
    <w:rsid w:val="00675A5A"/>
    <w:rsid w:val="006A7989"/>
    <w:rsid w:val="00774A9F"/>
    <w:rsid w:val="007A6D86"/>
    <w:rsid w:val="007B1C0B"/>
    <w:rsid w:val="007D3E67"/>
    <w:rsid w:val="008042F1"/>
    <w:rsid w:val="008E26EB"/>
    <w:rsid w:val="009123A3"/>
    <w:rsid w:val="0099056A"/>
    <w:rsid w:val="009B4792"/>
    <w:rsid w:val="009B615A"/>
    <w:rsid w:val="00A02891"/>
    <w:rsid w:val="00A73B0A"/>
    <w:rsid w:val="00A949AD"/>
    <w:rsid w:val="00AA0F84"/>
    <w:rsid w:val="00B3221B"/>
    <w:rsid w:val="00B96C2E"/>
    <w:rsid w:val="00B97566"/>
    <w:rsid w:val="00C0691E"/>
    <w:rsid w:val="00C27117"/>
    <w:rsid w:val="00C57F31"/>
    <w:rsid w:val="00C62C7E"/>
    <w:rsid w:val="00CE7552"/>
    <w:rsid w:val="00CF136B"/>
    <w:rsid w:val="00CF7335"/>
    <w:rsid w:val="00D3588F"/>
    <w:rsid w:val="00D51820"/>
    <w:rsid w:val="00D720BD"/>
    <w:rsid w:val="00D81C23"/>
    <w:rsid w:val="00D8261D"/>
    <w:rsid w:val="00E11E13"/>
    <w:rsid w:val="00E52CB7"/>
    <w:rsid w:val="00E70921"/>
    <w:rsid w:val="00EA62C9"/>
    <w:rsid w:val="00EC6B50"/>
    <w:rsid w:val="00ED740A"/>
    <w:rsid w:val="00EF6461"/>
    <w:rsid w:val="00F457AC"/>
    <w:rsid w:val="00F9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54D30CA"/>
  <w15:docId w15:val="{4027FE63-68F1-4852-AA1A-D91639538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A4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001F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4F001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TabloKlavuzu">
    <w:name w:val="Table Grid"/>
    <w:basedOn w:val="NormalTablo"/>
    <w:uiPriority w:val="59"/>
    <w:rsid w:val="004F001F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F001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styleId="AralkYok">
    <w:name w:val="No Spacing"/>
    <w:uiPriority w:val="1"/>
    <w:qFormat/>
    <w:rsid w:val="004F001F"/>
    <w:pPr>
      <w:spacing w:after="0" w:line="240" w:lineRule="auto"/>
    </w:pPr>
  </w:style>
  <w:style w:type="paragraph" w:styleId="AltBilgi">
    <w:name w:val="footer"/>
    <w:basedOn w:val="Normal"/>
    <w:link w:val="AltBilgiChar"/>
    <w:uiPriority w:val="99"/>
    <w:unhideWhenUsed/>
    <w:rsid w:val="004F0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F001F"/>
  </w:style>
  <w:style w:type="paragraph" w:styleId="BalonMetni">
    <w:name w:val="Balloon Text"/>
    <w:basedOn w:val="Normal"/>
    <w:link w:val="BalonMetniChar"/>
    <w:uiPriority w:val="99"/>
    <w:semiHidden/>
    <w:unhideWhenUsed/>
    <w:rsid w:val="004F00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F001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semiHidden/>
    <w:unhideWhenUsed/>
    <w:rsid w:val="004F0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4F00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A40BAD-8321-4A5D-88E7-79B6EDEAD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Şeyma ÇİMEN</cp:lastModifiedBy>
  <cp:revision>2</cp:revision>
  <dcterms:created xsi:type="dcterms:W3CDTF">2025-05-20T09:17:00Z</dcterms:created>
  <dcterms:modified xsi:type="dcterms:W3CDTF">2025-05-20T09:17:00Z</dcterms:modified>
</cp:coreProperties>
</file>